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6CA6DF" w14:textId="51390486" w:rsidR="005A2505" w:rsidRPr="0036660E" w:rsidRDefault="00820F1A" w:rsidP="00022CD9">
      <w:pPr>
        <w:spacing w:after="120"/>
        <w:jc w:val="center"/>
        <w:rPr>
          <w:b/>
          <w:bCs/>
          <w:sz w:val="40"/>
          <w:szCs w:val="40"/>
        </w:rPr>
      </w:pPr>
      <w:r w:rsidRPr="0036660E">
        <w:rPr>
          <w:b/>
          <w:bCs/>
          <w:sz w:val="40"/>
          <w:szCs w:val="40"/>
        </w:rPr>
        <w:t>EVIDENCE TRACKING FORM</w:t>
      </w:r>
    </w:p>
    <w:tbl>
      <w:tblPr>
        <w:tblStyle w:val="TableGrid"/>
        <w:tblW w:w="0" w:type="auto"/>
        <w:tblInd w:w="-90" w:type="dxa"/>
        <w:tblBorders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235"/>
        <w:gridCol w:w="360"/>
        <w:gridCol w:w="360"/>
        <w:gridCol w:w="360"/>
        <w:gridCol w:w="360"/>
        <w:gridCol w:w="450"/>
        <w:gridCol w:w="360"/>
        <w:gridCol w:w="360"/>
        <w:gridCol w:w="360"/>
        <w:gridCol w:w="360"/>
        <w:gridCol w:w="450"/>
        <w:gridCol w:w="360"/>
        <w:gridCol w:w="360"/>
        <w:gridCol w:w="360"/>
        <w:gridCol w:w="360"/>
      </w:tblGrid>
      <w:tr w:rsidR="00180F71" w14:paraId="1056B95B" w14:textId="77777777" w:rsidTr="00EA0337">
        <w:tc>
          <w:tcPr>
            <w:tcW w:w="3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C87D8B3" w14:textId="5EAC50A1" w:rsidR="00B47503" w:rsidRPr="00EA0337" w:rsidRDefault="00B47503" w:rsidP="00744698">
            <w:pPr>
              <w:tabs>
                <w:tab w:val="left" w:pos="3029"/>
              </w:tabs>
              <w:spacing w:before="40" w:after="40"/>
              <w:jc w:val="both"/>
              <w:rPr>
                <w:b/>
                <w:bCs/>
              </w:rPr>
            </w:pPr>
            <w:r w:rsidRPr="00EA0337">
              <w:rPr>
                <w:b/>
                <w:bCs/>
              </w:rPr>
              <w:t>EVIDENCE TRACKING NUMBER: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519D4" w14:textId="4D6CA7FD" w:rsidR="00B47503" w:rsidRDefault="00180F71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CABFD" w14:textId="5D86B084" w:rsidR="00B47503" w:rsidRDefault="00180F71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bookmarkStart w:id="1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ED7CE" w14:textId="68A636F8" w:rsidR="00B47503" w:rsidRDefault="00180F71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bookmarkStart w:id="2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A044F" w14:textId="6EEF270C" w:rsidR="00B47503" w:rsidRDefault="00180F71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bookmarkStart w:id="3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D63F196" w14:textId="1F9362AC" w:rsidR="00B47503" w:rsidRDefault="00B47503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t>-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7EBBF" w14:textId="2D3588A1" w:rsidR="00B47503" w:rsidRDefault="00180F71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4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BD994" w14:textId="7B42B2B7" w:rsidR="00B47503" w:rsidRDefault="00180F71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5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B6B86A" w14:textId="7C020F60" w:rsidR="00B47503" w:rsidRDefault="00180F71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6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D9672" w14:textId="3DE5EFA5" w:rsidR="00B47503" w:rsidRDefault="00180F71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7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E116861" w14:textId="743D2976" w:rsidR="00B47503" w:rsidRDefault="00B47503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t>-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E50B1" w14:textId="46DF6D95" w:rsidR="00B47503" w:rsidRDefault="00180F71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fldChar w:fldCharType="begin">
                <w:ffData>
                  <w:name w:val="Text9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bookmarkStart w:id="8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A6F17" w14:textId="17699800" w:rsidR="00B47503" w:rsidRDefault="00180F71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bookmarkStart w:id="9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14A88F" w14:textId="2D9653F2" w:rsidR="00B47503" w:rsidRDefault="00180F71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fldChar w:fldCharType="begin">
                <w:ffData>
                  <w:name w:val="Text11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bookmarkStart w:id="10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787615" w14:textId="303B1B09" w:rsidR="00B47503" w:rsidRDefault="00180F71" w:rsidP="00EA0337">
            <w:pPr>
              <w:tabs>
                <w:tab w:val="left" w:pos="4140"/>
              </w:tabs>
              <w:spacing w:before="40" w:after="40"/>
              <w:jc w:val="center"/>
            </w:pPr>
            <w: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bookmarkStart w:id="11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</w:tbl>
    <w:p w14:paraId="4F4953C3" w14:textId="7B0FA181" w:rsidR="00DA7BEB" w:rsidRDefault="00DA7BEB" w:rsidP="00AF6692">
      <w:pPr>
        <w:tabs>
          <w:tab w:val="left" w:pos="7200"/>
          <w:tab w:val="left" w:pos="7560"/>
          <w:tab w:val="right" w:pos="10800"/>
        </w:tabs>
        <w:spacing w:before="240" w:after="120" w:line="240" w:lineRule="auto"/>
        <w:rPr>
          <w:u w:val="single"/>
        </w:rPr>
      </w:pPr>
      <w:r>
        <w:t xml:space="preserve">Defendant / Offender Name: </w:t>
      </w:r>
      <w:r w:rsidR="00381DEC">
        <w:rPr>
          <w:u w:val="single"/>
        </w:rPr>
        <w:fldChar w:fldCharType="begin">
          <w:ffData>
            <w:name w:val="Text13"/>
            <w:enabled/>
            <w:calcOnExit w:val="0"/>
            <w:textInput>
              <w:maxLength w:val="40"/>
            </w:textInput>
          </w:ffData>
        </w:fldChar>
      </w:r>
      <w:bookmarkStart w:id="12" w:name="Text13"/>
      <w:r w:rsidR="00381DEC">
        <w:rPr>
          <w:u w:val="single"/>
        </w:rPr>
        <w:instrText xml:space="preserve"> FORMTEXT </w:instrText>
      </w:r>
      <w:r w:rsidR="00381DEC">
        <w:rPr>
          <w:u w:val="single"/>
        </w:rPr>
      </w:r>
      <w:r w:rsidR="00381DEC">
        <w:rPr>
          <w:u w:val="single"/>
        </w:rPr>
        <w:fldChar w:fldCharType="separate"/>
      </w:r>
      <w:r w:rsidR="00381DEC">
        <w:rPr>
          <w:noProof/>
          <w:u w:val="single"/>
        </w:rPr>
        <w:t> </w:t>
      </w:r>
      <w:r w:rsidR="00381DEC">
        <w:rPr>
          <w:noProof/>
          <w:u w:val="single"/>
        </w:rPr>
        <w:t> </w:t>
      </w:r>
      <w:r w:rsidR="00381DEC">
        <w:rPr>
          <w:noProof/>
          <w:u w:val="single"/>
        </w:rPr>
        <w:t> </w:t>
      </w:r>
      <w:r w:rsidR="00381DEC">
        <w:rPr>
          <w:noProof/>
          <w:u w:val="single"/>
        </w:rPr>
        <w:t> </w:t>
      </w:r>
      <w:r w:rsidR="00381DEC">
        <w:rPr>
          <w:noProof/>
          <w:u w:val="single"/>
        </w:rPr>
        <w:t> </w:t>
      </w:r>
      <w:r w:rsidR="00381DEC">
        <w:rPr>
          <w:u w:val="single"/>
        </w:rPr>
        <w:fldChar w:fldCharType="end"/>
      </w:r>
      <w:bookmarkEnd w:id="12"/>
      <w:r>
        <w:rPr>
          <w:u w:val="single"/>
        </w:rPr>
        <w:tab/>
      </w:r>
      <w:r>
        <w:t xml:space="preserve">  Case Number: </w:t>
      </w:r>
      <w:r w:rsidR="00381DEC">
        <w:rPr>
          <w:u w:val="single"/>
        </w:rPr>
        <w:fldChar w:fldCharType="begin">
          <w:ffData>
            <w:name w:val="Text14"/>
            <w:enabled/>
            <w:calcOnExit w:val="0"/>
            <w:textInput>
              <w:maxLength w:val="12"/>
            </w:textInput>
          </w:ffData>
        </w:fldChar>
      </w:r>
      <w:bookmarkStart w:id="13" w:name="Text14"/>
      <w:r w:rsidR="00381DEC">
        <w:rPr>
          <w:u w:val="single"/>
        </w:rPr>
        <w:instrText xml:space="preserve"> FORMTEXT </w:instrText>
      </w:r>
      <w:r w:rsidR="00381DEC">
        <w:rPr>
          <w:u w:val="single"/>
        </w:rPr>
      </w:r>
      <w:r w:rsidR="00381DEC">
        <w:rPr>
          <w:u w:val="single"/>
        </w:rPr>
        <w:fldChar w:fldCharType="separate"/>
      </w:r>
      <w:r w:rsidR="00381DEC">
        <w:rPr>
          <w:noProof/>
          <w:u w:val="single"/>
        </w:rPr>
        <w:t> </w:t>
      </w:r>
      <w:r w:rsidR="00381DEC">
        <w:rPr>
          <w:noProof/>
          <w:u w:val="single"/>
        </w:rPr>
        <w:t> </w:t>
      </w:r>
      <w:r w:rsidR="00381DEC">
        <w:rPr>
          <w:noProof/>
          <w:u w:val="single"/>
        </w:rPr>
        <w:t> </w:t>
      </w:r>
      <w:r w:rsidR="00381DEC">
        <w:rPr>
          <w:noProof/>
          <w:u w:val="single"/>
        </w:rPr>
        <w:t> </w:t>
      </w:r>
      <w:r w:rsidR="00381DEC">
        <w:rPr>
          <w:noProof/>
          <w:u w:val="single"/>
        </w:rPr>
        <w:t> </w:t>
      </w:r>
      <w:r w:rsidR="00381DEC">
        <w:rPr>
          <w:u w:val="single"/>
        </w:rPr>
        <w:fldChar w:fldCharType="end"/>
      </w:r>
      <w:bookmarkEnd w:id="13"/>
      <w:r>
        <w:rPr>
          <w:u w:val="single"/>
        </w:rPr>
        <w:tab/>
      </w:r>
    </w:p>
    <w:p w14:paraId="0EFB65EE" w14:textId="3577DA2F" w:rsidR="00B47503" w:rsidRPr="00381DEC" w:rsidRDefault="00B47503" w:rsidP="00381DEC">
      <w:pPr>
        <w:tabs>
          <w:tab w:val="left" w:pos="5040"/>
          <w:tab w:val="right" w:pos="10800"/>
        </w:tabs>
        <w:spacing w:after="120" w:line="240" w:lineRule="auto"/>
        <w:rPr>
          <w:u w:val="single"/>
        </w:rPr>
      </w:pPr>
      <w:r>
        <w:t>Submitting Officer</w:t>
      </w:r>
      <w:r w:rsidR="00EA0337">
        <w:t>:</w:t>
      </w:r>
      <w:r>
        <w:t xml:space="preserve"> </w:t>
      </w:r>
      <w:r w:rsidR="00381DEC" w:rsidRPr="00381DEC">
        <w:rPr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4" w:name="Text15"/>
      <w:r w:rsidR="00381DEC" w:rsidRPr="00381DEC">
        <w:rPr>
          <w:u w:val="single"/>
        </w:rPr>
        <w:instrText xml:space="preserve"> FORMTEXT </w:instrText>
      </w:r>
      <w:r w:rsidR="00381DEC" w:rsidRPr="00381DEC">
        <w:rPr>
          <w:u w:val="single"/>
        </w:rPr>
      </w:r>
      <w:r w:rsidR="00381DEC" w:rsidRPr="00381DEC">
        <w:rPr>
          <w:u w:val="single"/>
        </w:rPr>
        <w:fldChar w:fldCharType="separate"/>
      </w:r>
      <w:r w:rsidR="00381DEC" w:rsidRPr="00381DEC">
        <w:rPr>
          <w:noProof/>
          <w:u w:val="single"/>
        </w:rPr>
        <w:t> </w:t>
      </w:r>
      <w:r w:rsidR="00381DEC" w:rsidRPr="00381DEC">
        <w:rPr>
          <w:noProof/>
          <w:u w:val="single"/>
        </w:rPr>
        <w:t> </w:t>
      </w:r>
      <w:r w:rsidR="00381DEC" w:rsidRPr="00381DEC">
        <w:rPr>
          <w:noProof/>
          <w:u w:val="single"/>
        </w:rPr>
        <w:t> </w:t>
      </w:r>
      <w:r w:rsidR="00381DEC" w:rsidRPr="00381DEC">
        <w:rPr>
          <w:noProof/>
          <w:u w:val="single"/>
        </w:rPr>
        <w:t> </w:t>
      </w:r>
      <w:r w:rsidR="00381DEC" w:rsidRPr="00381DEC">
        <w:rPr>
          <w:noProof/>
          <w:u w:val="single"/>
        </w:rPr>
        <w:t> </w:t>
      </w:r>
      <w:r w:rsidR="00381DEC" w:rsidRPr="00381DEC">
        <w:rPr>
          <w:u w:val="single"/>
        </w:rPr>
        <w:fldChar w:fldCharType="end"/>
      </w:r>
      <w:bookmarkEnd w:id="14"/>
      <w:r w:rsidR="00A23850">
        <w:rPr>
          <w:u w:val="single"/>
        </w:rPr>
        <w:tab/>
      </w:r>
      <w:r w:rsidR="00A23850">
        <w:t xml:space="preserve">  Entered in Evidence Log</w:t>
      </w:r>
      <w:r w:rsidR="00381DEC">
        <w:t xml:space="preserve"> (Date / Time): </w:t>
      </w:r>
      <w:r w:rsidR="00381DEC" w:rsidRPr="00381DEC">
        <w:rPr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="00381DEC" w:rsidRPr="00381DEC">
        <w:rPr>
          <w:u w:val="single"/>
        </w:rPr>
        <w:instrText xml:space="preserve"> FORMTEXT </w:instrText>
      </w:r>
      <w:r w:rsidR="00381DEC" w:rsidRPr="00381DEC">
        <w:rPr>
          <w:u w:val="single"/>
        </w:rPr>
      </w:r>
      <w:r w:rsidR="00381DEC" w:rsidRPr="00381DEC">
        <w:rPr>
          <w:u w:val="single"/>
        </w:rPr>
        <w:fldChar w:fldCharType="separate"/>
      </w:r>
      <w:r w:rsidR="00381DEC" w:rsidRPr="00381DEC">
        <w:rPr>
          <w:noProof/>
          <w:u w:val="single"/>
        </w:rPr>
        <w:t> </w:t>
      </w:r>
      <w:r w:rsidR="00381DEC" w:rsidRPr="00381DEC">
        <w:rPr>
          <w:noProof/>
          <w:u w:val="single"/>
        </w:rPr>
        <w:t> </w:t>
      </w:r>
      <w:r w:rsidR="00381DEC" w:rsidRPr="00381DEC">
        <w:rPr>
          <w:noProof/>
          <w:u w:val="single"/>
        </w:rPr>
        <w:t> </w:t>
      </w:r>
      <w:r w:rsidR="00381DEC" w:rsidRPr="00381DEC">
        <w:rPr>
          <w:noProof/>
          <w:u w:val="single"/>
        </w:rPr>
        <w:t> </w:t>
      </w:r>
      <w:r w:rsidR="00381DEC" w:rsidRPr="00381DEC">
        <w:rPr>
          <w:noProof/>
          <w:u w:val="single"/>
        </w:rPr>
        <w:t> </w:t>
      </w:r>
      <w:r w:rsidR="00381DEC" w:rsidRPr="00381DEC">
        <w:rPr>
          <w:u w:val="single"/>
        </w:rPr>
        <w:fldChar w:fldCharType="end"/>
      </w:r>
      <w:bookmarkEnd w:id="15"/>
      <w:r w:rsidR="00381DEC">
        <w:rPr>
          <w:u w:val="single"/>
        </w:rPr>
        <w:tab/>
      </w:r>
    </w:p>
    <w:p w14:paraId="716A3168" w14:textId="01DD3CF0" w:rsidR="00DA7BEB" w:rsidRDefault="00DA7BEB" w:rsidP="00DA7BEB">
      <w:pPr>
        <w:tabs>
          <w:tab w:val="left" w:pos="5040"/>
          <w:tab w:val="left" w:pos="7200"/>
          <w:tab w:val="left" w:pos="7560"/>
          <w:tab w:val="right" w:pos="10800"/>
        </w:tabs>
        <w:spacing w:after="120" w:line="240" w:lineRule="auto"/>
        <w:rPr>
          <w:u w:val="single"/>
        </w:rPr>
      </w:pPr>
      <w:r>
        <w:t xml:space="preserve">Date / Time Collected: </w:t>
      </w:r>
      <w:r w:rsidR="00442CE0" w:rsidRPr="00442CE0">
        <w:rPr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6" w:name="Text17"/>
      <w:r w:rsidR="00442CE0" w:rsidRPr="00442CE0">
        <w:rPr>
          <w:u w:val="single"/>
        </w:rPr>
        <w:instrText xml:space="preserve"> FORMTEXT </w:instrText>
      </w:r>
      <w:r w:rsidR="00442CE0" w:rsidRPr="00442CE0">
        <w:rPr>
          <w:u w:val="single"/>
        </w:rPr>
      </w:r>
      <w:r w:rsidR="00442CE0" w:rsidRPr="00442CE0">
        <w:rPr>
          <w:u w:val="single"/>
        </w:rPr>
        <w:fldChar w:fldCharType="separate"/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u w:val="single"/>
        </w:rPr>
        <w:fldChar w:fldCharType="end"/>
      </w:r>
      <w:bookmarkEnd w:id="16"/>
      <w:r>
        <w:rPr>
          <w:u w:val="single"/>
        </w:rPr>
        <w:tab/>
      </w:r>
      <w:r>
        <w:t xml:space="preserve">  Location: </w:t>
      </w:r>
      <w:r w:rsidR="00442CE0" w:rsidRPr="00442CE0">
        <w:rPr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7" w:name="Text18"/>
      <w:r w:rsidR="00442CE0" w:rsidRPr="00442CE0">
        <w:rPr>
          <w:u w:val="single"/>
        </w:rPr>
        <w:instrText xml:space="preserve"> FORMTEXT </w:instrText>
      </w:r>
      <w:r w:rsidR="00442CE0" w:rsidRPr="00442CE0">
        <w:rPr>
          <w:u w:val="single"/>
        </w:rPr>
      </w:r>
      <w:r w:rsidR="00442CE0" w:rsidRPr="00442CE0">
        <w:rPr>
          <w:u w:val="single"/>
        </w:rPr>
        <w:fldChar w:fldCharType="separate"/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u w:val="single"/>
        </w:rPr>
        <w:fldChar w:fldCharType="end"/>
      </w:r>
      <w:bookmarkEnd w:id="17"/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BB79958" w14:textId="2A374EDC" w:rsidR="00DA7BEB" w:rsidRDefault="00DA7BEB" w:rsidP="00DA7BEB">
      <w:pPr>
        <w:tabs>
          <w:tab w:val="left" w:pos="10800"/>
        </w:tabs>
        <w:spacing w:after="120" w:line="240" w:lineRule="auto"/>
        <w:rPr>
          <w:u w:val="single"/>
        </w:rPr>
      </w:pPr>
      <w:r>
        <w:t>Name / Phone # of Owner</w:t>
      </w:r>
      <w:r w:rsidR="00B47503">
        <w:t xml:space="preserve"> (if known)</w:t>
      </w:r>
      <w:r>
        <w:t xml:space="preserve">: </w:t>
      </w:r>
      <w:r w:rsidR="00442CE0" w:rsidRPr="00442CE0">
        <w:rPr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8" w:name="Text19"/>
      <w:r w:rsidR="00442CE0" w:rsidRPr="00442CE0">
        <w:rPr>
          <w:u w:val="single"/>
        </w:rPr>
        <w:instrText xml:space="preserve"> FORMTEXT </w:instrText>
      </w:r>
      <w:r w:rsidR="00442CE0" w:rsidRPr="00442CE0">
        <w:rPr>
          <w:u w:val="single"/>
        </w:rPr>
      </w:r>
      <w:r w:rsidR="00442CE0" w:rsidRPr="00442CE0">
        <w:rPr>
          <w:u w:val="single"/>
        </w:rPr>
        <w:fldChar w:fldCharType="separate"/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u w:val="single"/>
        </w:rPr>
        <w:fldChar w:fldCharType="end"/>
      </w:r>
      <w:bookmarkEnd w:id="18"/>
      <w:r w:rsidR="00B47503">
        <w:rPr>
          <w:u w:val="single"/>
        </w:rPr>
        <w:tab/>
      </w:r>
    </w:p>
    <w:p w14:paraId="7310BCEC" w14:textId="6ED5B573" w:rsidR="00B47503" w:rsidRDefault="00B47503" w:rsidP="00A23850">
      <w:pPr>
        <w:tabs>
          <w:tab w:val="left" w:pos="10800"/>
        </w:tabs>
        <w:spacing w:after="120" w:line="240" w:lineRule="auto"/>
        <w:rPr>
          <w:u w:val="single"/>
        </w:rPr>
      </w:pPr>
      <w:r>
        <w:t xml:space="preserve">Name of Witnesses (if any): </w:t>
      </w:r>
      <w:r w:rsidR="00442CE0" w:rsidRPr="00442CE0">
        <w:rPr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9" w:name="Text20"/>
      <w:r w:rsidR="00442CE0" w:rsidRPr="00442CE0">
        <w:rPr>
          <w:u w:val="single"/>
        </w:rPr>
        <w:instrText xml:space="preserve"> FORMTEXT </w:instrText>
      </w:r>
      <w:r w:rsidR="00442CE0" w:rsidRPr="00442CE0">
        <w:rPr>
          <w:u w:val="single"/>
        </w:rPr>
      </w:r>
      <w:r w:rsidR="00442CE0" w:rsidRPr="00442CE0">
        <w:rPr>
          <w:u w:val="single"/>
        </w:rPr>
        <w:fldChar w:fldCharType="separate"/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u w:val="single"/>
        </w:rPr>
        <w:fldChar w:fldCharType="end"/>
      </w:r>
      <w:bookmarkEnd w:id="19"/>
      <w:r>
        <w:rPr>
          <w:u w:val="single"/>
        </w:rPr>
        <w:tab/>
      </w:r>
    </w:p>
    <w:p w14:paraId="122C2B7C" w14:textId="7FE3E2B0" w:rsidR="00A23850" w:rsidRPr="00A23850" w:rsidRDefault="00A23850" w:rsidP="00A23850">
      <w:pPr>
        <w:tabs>
          <w:tab w:val="left" w:pos="10800"/>
        </w:tabs>
        <w:spacing w:after="240" w:line="240" w:lineRule="auto"/>
        <w:rPr>
          <w:u w:val="single"/>
        </w:rPr>
      </w:pPr>
      <w:r>
        <w:t xml:space="preserve">Additional Comments: </w:t>
      </w:r>
      <w:r w:rsidR="00442CE0" w:rsidRPr="00442CE0">
        <w:rPr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20" w:name="Text21"/>
      <w:r w:rsidR="00442CE0" w:rsidRPr="00442CE0">
        <w:rPr>
          <w:u w:val="single"/>
        </w:rPr>
        <w:instrText xml:space="preserve"> FORMTEXT </w:instrText>
      </w:r>
      <w:r w:rsidR="00442CE0" w:rsidRPr="00442CE0">
        <w:rPr>
          <w:u w:val="single"/>
        </w:rPr>
      </w:r>
      <w:r w:rsidR="00442CE0" w:rsidRPr="00442CE0">
        <w:rPr>
          <w:u w:val="single"/>
        </w:rPr>
        <w:fldChar w:fldCharType="separate"/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noProof/>
          <w:u w:val="single"/>
        </w:rPr>
        <w:t> </w:t>
      </w:r>
      <w:r w:rsidR="00442CE0" w:rsidRPr="00442CE0">
        <w:rPr>
          <w:u w:val="single"/>
        </w:rPr>
        <w:fldChar w:fldCharType="end"/>
      </w:r>
      <w:bookmarkEnd w:id="20"/>
      <w:r>
        <w:rPr>
          <w:u w:val="single"/>
        </w:rPr>
        <w:tab/>
      </w:r>
    </w:p>
    <w:tbl>
      <w:tblPr>
        <w:tblStyle w:val="TableGrid1"/>
        <w:tblW w:w="10800" w:type="dxa"/>
        <w:tblInd w:w="-5" w:type="dxa"/>
        <w:tblLook w:val="04A0" w:firstRow="1" w:lastRow="0" w:firstColumn="1" w:lastColumn="0" w:noHBand="0" w:noVBand="1"/>
      </w:tblPr>
      <w:tblGrid>
        <w:gridCol w:w="810"/>
        <w:gridCol w:w="950"/>
        <w:gridCol w:w="9040"/>
      </w:tblGrid>
      <w:tr w:rsidR="00E1578A" w:rsidRPr="00E1578A" w14:paraId="2A48B3B6" w14:textId="77777777" w:rsidTr="006B04B6">
        <w:tc>
          <w:tcPr>
            <w:tcW w:w="10800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E9A234A" w14:textId="3E376FB7" w:rsidR="00E1578A" w:rsidRPr="00E1578A" w:rsidRDefault="00DA7BEB" w:rsidP="00E1578A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t xml:space="preserve"> </w:t>
            </w:r>
            <w:r w:rsidR="00E1578A" w:rsidRPr="00E1578A">
              <w:rPr>
                <w:rFonts w:asciiTheme="minorHAnsi" w:hAnsiTheme="minorHAnsi" w:cstheme="minorHAnsi"/>
                <w:b/>
              </w:rPr>
              <w:t>Description of Evidence</w:t>
            </w:r>
          </w:p>
        </w:tc>
      </w:tr>
      <w:tr w:rsidR="00E1578A" w:rsidRPr="00E1578A" w14:paraId="349396FA" w14:textId="77777777" w:rsidTr="00022CD9">
        <w:tc>
          <w:tcPr>
            <w:tcW w:w="810" w:type="dxa"/>
            <w:shd w:val="clear" w:color="auto" w:fill="D9D9D9" w:themeFill="background1" w:themeFillShade="D9"/>
          </w:tcPr>
          <w:p w14:paraId="42232143" w14:textId="77777777" w:rsidR="00E1578A" w:rsidRPr="00E1578A" w:rsidRDefault="00E1578A" w:rsidP="007A4E2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1578A">
              <w:rPr>
                <w:rFonts w:asciiTheme="minorHAnsi" w:hAnsiTheme="minorHAnsi" w:cstheme="minorHAnsi"/>
                <w:b/>
                <w:sz w:val="20"/>
                <w:szCs w:val="20"/>
              </w:rPr>
              <w:t>Item #</w:t>
            </w:r>
          </w:p>
        </w:tc>
        <w:tc>
          <w:tcPr>
            <w:tcW w:w="950" w:type="dxa"/>
            <w:shd w:val="clear" w:color="auto" w:fill="D9D9D9" w:themeFill="background1" w:themeFillShade="D9"/>
          </w:tcPr>
          <w:p w14:paraId="58BFE081" w14:textId="77777777" w:rsidR="00E1578A" w:rsidRPr="00E1578A" w:rsidRDefault="00E1578A" w:rsidP="007A4E2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1578A">
              <w:rPr>
                <w:rFonts w:asciiTheme="minorHAnsi" w:hAnsiTheme="minorHAnsi" w:cstheme="minorHAnsi"/>
                <w:b/>
                <w:sz w:val="20"/>
                <w:szCs w:val="20"/>
              </w:rPr>
              <w:t>Quantity</w:t>
            </w:r>
          </w:p>
        </w:tc>
        <w:tc>
          <w:tcPr>
            <w:tcW w:w="9040" w:type="dxa"/>
            <w:shd w:val="clear" w:color="auto" w:fill="D9D9D9" w:themeFill="background1" w:themeFillShade="D9"/>
          </w:tcPr>
          <w:p w14:paraId="5414948C" w14:textId="4D95037F" w:rsidR="00E1578A" w:rsidRPr="00E1578A" w:rsidRDefault="00E1578A" w:rsidP="00E510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1578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escription of Item </w:t>
            </w:r>
            <w:r w:rsidRPr="00E1578A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E51030">
              <w:rPr>
                <w:rFonts w:asciiTheme="minorHAnsi" w:hAnsiTheme="minorHAnsi" w:cstheme="minorHAnsi"/>
                <w:sz w:val="20"/>
                <w:szCs w:val="20"/>
              </w:rPr>
              <w:t xml:space="preserve">Serial #, Brand and </w:t>
            </w:r>
            <w:r w:rsidRPr="00E1578A">
              <w:rPr>
                <w:rFonts w:asciiTheme="minorHAnsi" w:hAnsiTheme="minorHAnsi" w:cstheme="minorHAnsi"/>
                <w:sz w:val="20"/>
                <w:szCs w:val="20"/>
              </w:rPr>
              <w:t>Model</w:t>
            </w:r>
            <w:r w:rsidR="00E51030">
              <w:rPr>
                <w:rFonts w:asciiTheme="minorHAnsi" w:hAnsiTheme="minorHAnsi" w:cstheme="minorHAnsi"/>
                <w:sz w:val="20"/>
                <w:szCs w:val="20"/>
              </w:rPr>
              <w:t xml:space="preserve"> #</w:t>
            </w:r>
            <w:r w:rsidRPr="00E1578A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E51030">
              <w:rPr>
                <w:rFonts w:asciiTheme="minorHAnsi" w:hAnsiTheme="minorHAnsi" w:cstheme="minorHAnsi"/>
                <w:sz w:val="20"/>
                <w:szCs w:val="20"/>
              </w:rPr>
              <w:t>Identifying Marks</w:t>
            </w:r>
            <w:r w:rsidRPr="00E1578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Pr="00E1578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E1578A" w:rsidRPr="00E1578A" w14:paraId="0EB0A45A" w14:textId="77777777" w:rsidTr="00022CD9">
        <w:tc>
          <w:tcPr>
            <w:tcW w:w="810" w:type="dxa"/>
          </w:tcPr>
          <w:p w14:paraId="1D13BFAD" w14:textId="7B11CDD5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21"/>
          </w:p>
        </w:tc>
        <w:tc>
          <w:tcPr>
            <w:tcW w:w="950" w:type="dxa"/>
          </w:tcPr>
          <w:p w14:paraId="19AD14EF" w14:textId="1ECBFFF1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22"/>
          </w:p>
        </w:tc>
        <w:tc>
          <w:tcPr>
            <w:tcW w:w="9040" w:type="dxa"/>
          </w:tcPr>
          <w:p w14:paraId="2008DA6F" w14:textId="1C5ECD7F" w:rsidR="00E1578A" w:rsidRPr="00E1578A" w:rsidRDefault="00F60EEB" w:rsidP="00E157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3" w:name="Text24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23"/>
          </w:p>
        </w:tc>
      </w:tr>
      <w:tr w:rsidR="00E1578A" w:rsidRPr="00E1578A" w14:paraId="1A972FA7" w14:textId="77777777" w:rsidTr="00022CD9">
        <w:tc>
          <w:tcPr>
            <w:tcW w:w="810" w:type="dxa"/>
          </w:tcPr>
          <w:p w14:paraId="299DC3DF" w14:textId="3BD5D369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4" w:name="Text25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24"/>
          </w:p>
        </w:tc>
        <w:tc>
          <w:tcPr>
            <w:tcW w:w="950" w:type="dxa"/>
          </w:tcPr>
          <w:p w14:paraId="24701E2D" w14:textId="37761917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5" w:name="Text26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25"/>
          </w:p>
        </w:tc>
        <w:tc>
          <w:tcPr>
            <w:tcW w:w="9040" w:type="dxa"/>
          </w:tcPr>
          <w:p w14:paraId="7C4267DB" w14:textId="499F2BB0" w:rsidR="00E1578A" w:rsidRPr="00E1578A" w:rsidRDefault="00F60EEB" w:rsidP="00E157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6" w:name="Text27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26"/>
          </w:p>
        </w:tc>
      </w:tr>
      <w:tr w:rsidR="00E1578A" w:rsidRPr="00E1578A" w14:paraId="692C2552" w14:textId="77777777" w:rsidTr="00022CD9">
        <w:tc>
          <w:tcPr>
            <w:tcW w:w="810" w:type="dxa"/>
          </w:tcPr>
          <w:p w14:paraId="350BCD25" w14:textId="25F695C5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7" w:name="Text28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27"/>
          </w:p>
        </w:tc>
        <w:tc>
          <w:tcPr>
            <w:tcW w:w="950" w:type="dxa"/>
          </w:tcPr>
          <w:p w14:paraId="20C9D61E" w14:textId="37062370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8" w:name="Text29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28"/>
          </w:p>
        </w:tc>
        <w:tc>
          <w:tcPr>
            <w:tcW w:w="9040" w:type="dxa"/>
          </w:tcPr>
          <w:p w14:paraId="7A27EFEC" w14:textId="25636FD6" w:rsidR="00E1578A" w:rsidRPr="00E1578A" w:rsidRDefault="00F60EEB" w:rsidP="00E157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9" w:name="Text30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29"/>
          </w:p>
        </w:tc>
      </w:tr>
      <w:tr w:rsidR="00E1578A" w:rsidRPr="00E1578A" w14:paraId="57B66C84" w14:textId="77777777" w:rsidTr="00022CD9">
        <w:tc>
          <w:tcPr>
            <w:tcW w:w="810" w:type="dxa"/>
          </w:tcPr>
          <w:p w14:paraId="5DA0ACE7" w14:textId="46C8FF66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0" w:name="Text31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30"/>
          </w:p>
        </w:tc>
        <w:tc>
          <w:tcPr>
            <w:tcW w:w="950" w:type="dxa"/>
          </w:tcPr>
          <w:p w14:paraId="78160C41" w14:textId="4D504E5C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1" w:name="Text32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31"/>
          </w:p>
        </w:tc>
        <w:tc>
          <w:tcPr>
            <w:tcW w:w="9040" w:type="dxa"/>
          </w:tcPr>
          <w:p w14:paraId="00E120DD" w14:textId="7E085E4D" w:rsidR="00E1578A" w:rsidRPr="00E1578A" w:rsidRDefault="00F60EEB" w:rsidP="00E157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2" w:name="Text33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32"/>
          </w:p>
        </w:tc>
      </w:tr>
      <w:tr w:rsidR="00E1578A" w:rsidRPr="00E1578A" w14:paraId="1E07096B" w14:textId="77777777" w:rsidTr="00022CD9">
        <w:tc>
          <w:tcPr>
            <w:tcW w:w="810" w:type="dxa"/>
          </w:tcPr>
          <w:p w14:paraId="0C6DE092" w14:textId="38CC1AAB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3" w:name="Text34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33"/>
          </w:p>
        </w:tc>
        <w:tc>
          <w:tcPr>
            <w:tcW w:w="950" w:type="dxa"/>
          </w:tcPr>
          <w:p w14:paraId="6E4CED18" w14:textId="77926874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4" w:name="Text35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34"/>
          </w:p>
        </w:tc>
        <w:tc>
          <w:tcPr>
            <w:tcW w:w="9040" w:type="dxa"/>
          </w:tcPr>
          <w:p w14:paraId="1830AA6E" w14:textId="4E2FD9C5" w:rsidR="00E1578A" w:rsidRPr="00E1578A" w:rsidRDefault="00F60EEB" w:rsidP="00E157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5" w:name="Text36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35"/>
          </w:p>
        </w:tc>
      </w:tr>
      <w:tr w:rsidR="00E1578A" w:rsidRPr="00E1578A" w14:paraId="1E30B137" w14:textId="77777777" w:rsidTr="00022CD9">
        <w:tc>
          <w:tcPr>
            <w:tcW w:w="810" w:type="dxa"/>
          </w:tcPr>
          <w:p w14:paraId="0F00FDFA" w14:textId="56BED2E2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6" w:name="Text37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36"/>
          </w:p>
        </w:tc>
        <w:tc>
          <w:tcPr>
            <w:tcW w:w="950" w:type="dxa"/>
          </w:tcPr>
          <w:p w14:paraId="341C2AD3" w14:textId="4B18D570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7" w:name="Text38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37"/>
          </w:p>
        </w:tc>
        <w:tc>
          <w:tcPr>
            <w:tcW w:w="9040" w:type="dxa"/>
          </w:tcPr>
          <w:p w14:paraId="37A3B3AC" w14:textId="7C9F4E6B" w:rsidR="00E1578A" w:rsidRPr="00E1578A" w:rsidRDefault="00F60EEB" w:rsidP="00E157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8" w:name="Text39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38"/>
          </w:p>
        </w:tc>
      </w:tr>
      <w:tr w:rsidR="00E1578A" w:rsidRPr="00E1578A" w14:paraId="202E5B2B" w14:textId="77777777" w:rsidTr="00022CD9">
        <w:tc>
          <w:tcPr>
            <w:tcW w:w="810" w:type="dxa"/>
          </w:tcPr>
          <w:p w14:paraId="4D0B5BC1" w14:textId="0D956050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9" w:name="Text40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39"/>
          </w:p>
        </w:tc>
        <w:tc>
          <w:tcPr>
            <w:tcW w:w="950" w:type="dxa"/>
          </w:tcPr>
          <w:p w14:paraId="47CBCD9C" w14:textId="73C8A47B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0" w:name="Text41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40"/>
          </w:p>
        </w:tc>
        <w:tc>
          <w:tcPr>
            <w:tcW w:w="9040" w:type="dxa"/>
          </w:tcPr>
          <w:p w14:paraId="709BB2FC" w14:textId="673B2117" w:rsidR="00E1578A" w:rsidRPr="00E1578A" w:rsidRDefault="00F60EEB" w:rsidP="00E157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1" w:name="Text42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41"/>
          </w:p>
        </w:tc>
      </w:tr>
      <w:tr w:rsidR="00E1578A" w:rsidRPr="00E1578A" w14:paraId="43DFD524" w14:textId="77777777" w:rsidTr="00022CD9">
        <w:tc>
          <w:tcPr>
            <w:tcW w:w="810" w:type="dxa"/>
          </w:tcPr>
          <w:p w14:paraId="2D6C5092" w14:textId="1A2E9DDF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42" w:name="Text43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42"/>
          </w:p>
        </w:tc>
        <w:tc>
          <w:tcPr>
            <w:tcW w:w="950" w:type="dxa"/>
          </w:tcPr>
          <w:p w14:paraId="2F5BC39D" w14:textId="196C4534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43" w:name="Text44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43"/>
          </w:p>
        </w:tc>
        <w:tc>
          <w:tcPr>
            <w:tcW w:w="9040" w:type="dxa"/>
          </w:tcPr>
          <w:p w14:paraId="6E6C17F4" w14:textId="40F776A3" w:rsidR="00E1578A" w:rsidRPr="00E1578A" w:rsidRDefault="00F60EEB" w:rsidP="00E157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44" w:name="Text45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44"/>
          </w:p>
        </w:tc>
      </w:tr>
      <w:tr w:rsidR="00E1578A" w:rsidRPr="00E1578A" w14:paraId="70AE98F9" w14:textId="77777777" w:rsidTr="00022CD9">
        <w:tc>
          <w:tcPr>
            <w:tcW w:w="810" w:type="dxa"/>
          </w:tcPr>
          <w:p w14:paraId="7D009653" w14:textId="7EA78118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45" w:name="Text46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45"/>
          </w:p>
        </w:tc>
        <w:tc>
          <w:tcPr>
            <w:tcW w:w="950" w:type="dxa"/>
          </w:tcPr>
          <w:p w14:paraId="1A93DC99" w14:textId="76AEF5AC" w:rsidR="00E1578A" w:rsidRPr="00E1578A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46" w:name="Text47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46"/>
          </w:p>
        </w:tc>
        <w:tc>
          <w:tcPr>
            <w:tcW w:w="9040" w:type="dxa"/>
          </w:tcPr>
          <w:p w14:paraId="3582A988" w14:textId="7FF75B10" w:rsidR="00E1578A" w:rsidRPr="00E1578A" w:rsidRDefault="00F60EEB" w:rsidP="00E157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47" w:name="Text48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47"/>
          </w:p>
        </w:tc>
      </w:tr>
      <w:bookmarkStart w:id="48" w:name="_Hlk64138500"/>
      <w:tr w:rsidR="00F60EEB" w:rsidRPr="00E1578A" w14:paraId="78646DBA" w14:textId="77777777" w:rsidTr="00022CD9">
        <w:tc>
          <w:tcPr>
            <w:tcW w:w="810" w:type="dxa"/>
          </w:tcPr>
          <w:p w14:paraId="10702061" w14:textId="44AB6378" w:rsidR="00F60EEB" w:rsidRPr="00F60EEB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9" w:name="Text49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49"/>
          </w:p>
        </w:tc>
        <w:tc>
          <w:tcPr>
            <w:tcW w:w="950" w:type="dxa"/>
          </w:tcPr>
          <w:p w14:paraId="3896DF56" w14:textId="506031E9" w:rsidR="00F60EEB" w:rsidRPr="00F60EEB" w:rsidRDefault="00F60EEB" w:rsidP="0020615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50" w:name="Text50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50"/>
          </w:p>
        </w:tc>
        <w:tc>
          <w:tcPr>
            <w:tcW w:w="9040" w:type="dxa"/>
          </w:tcPr>
          <w:p w14:paraId="0F02C5A1" w14:textId="1B294471" w:rsidR="00F60EEB" w:rsidRPr="00F60EEB" w:rsidRDefault="00F60EEB" w:rsidP="00E157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51" w:name="Text51"/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  <w:bookmarkEnd w:id="51"/>
          </w:p>
        </w:tc>
      </w:tr>
      <w:bookmarkEnd w:id="48"/>
      <w:tr w:rsidR="00022CD9" w:rsidRPr="00E1578A" w14:paraId="41400D5B" w14:textId="77777777" w:rsidTr="00022CD9">
        <w:tc>
          <w:tcPr>
            <w:tcW w:w="810" w:type="dxa"/>
          </w:tcPr>
          <w:p w14:paraId="2804911A" w14:textId="0BC1751B" w:rsidR="00022CD9" w:rsidRPr="00F60EEB" w:rsidRDefault="00022CD9" w:rsidP="00022CD9">
            <w:pPr>
              <w:jc w:val="center"/>
              <w:rPr>
                <w:rFonts w:cstheme="minorHAnsi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</w:p>
        </w:tc>
        <w:tc>
          <w:tcPr>
            <w:tcW w:w="950" w:type="dxa"/>
          </w:tcPr>
          <w:p w14:paraId="523F5BB9" w14:textId="17B63D11" w:rsidR="00022CD9" w:rsidRPr="00F60EEB" w:rsidRDefault="00022CD9" w:rsidP="00022CD9">
            <w:pPr>
              <w:jc w:val="center"/>
              <w:rPr>
                <w:rFonts w:cstheme="minorHAnsi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</w:p>
        </w:tc>
        <w:tc>
          <w:tcPr>
            <w:tcW w:w="9040" w:type="dxa"/>
          </w:tcPr>
          <w:p w14:paraId="63AEBAC5" w14:textId="455167C1" w:rsidR="00022CD9" w:rsidRPr="00F60EEB" w:rsidRDefault="00022CD9" w:rsidP="00022CD9">
            <w:pPr>
              <w:rPr>
                <w:rFonts w:cstheme="minorHAnsi"/>
              </w:rPr>
            </w:pPr>
            <w:r w:rsidRPr="00F60EEB">
              <w:rPr>
                <w:rFonts w:cstheme="minorHAnsi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F60EEB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60EEB">
              <w:rPr>
                <w:rFonts w:cstheme="minorHAnsi"/>
              </w:rPr>
            </w:r>
            <w:r w:rsidRPr="00F60EEB">
              <w:rPr>
                <w:rFonts w:cstheme="minorHAnsi"/>
              </w:rPr>
              <w:fldChar w:fldCharType="separate"/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F60EEB">
              <w:rPr>
                <w:rFonts w:cstheme="minorHAnsi"/>
              </w:rPr>
              <w:fldChar w:fldCharType="end"/>
            </w:r>
          </w:p>
        </w:tc>
      </w:tr>
    </w:tbl>
    <w:p w14:paraId="0E71FB60" w14:textId="35E6E902" w:rsidR="00E1578A" w:rsidRPr="00744698" w:rsidRDefault="00E1578A" w:rsidP="00DA7BEB">
      <w:pPr>
        <w:spacing w:after="0"/>
        <w:rPr>
          <w:b/>
          <w:bCs/>
          <w:sz w:val="16"/>
          <w:szCs w:val="16"/>
        </w:rPr>
      </w:pPr>
    </w:p>
    <w:tbl>
      <w:tblPr>
        <w:tblStyle w:val="TableGrid2"/>
        <w:tblW w:w="108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10"/>
        <w:gridCol w:w="1170"/>
        <w:gridCol w:w="3375"/>
        <w:gridCol w:w="3375"/>
        <w:gridCol w:w="2070"/>
      </w:tblGrid>
      <w:tr w:rsidR="00E1578A" w:rsidRPr="00E1578A" w14:paraId="7B4D9E46" w14:textId="77777777" w:rsidTr="006B04B6">
        <w:tc>
          <w:tcPr>
            <w:tcW w:w="10800" w:type="dxa"/>
            <w:gridSpan w:val="5"/>
            <w:shd w:val="clear" w:color="auto" w:fill="BFBFBF" w:themeFill="background1" w:themeFillShade="BF"/>
          </w:tcPr>
          <w:p w14:paraId="53B25401" w14:textId="77777777" w:rsidR="00E1578A" w:rsidRPr="00E1578A" w:rsidRDefault="00E1578A" w:rsidP="00E1578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1578A">
              <w:rPr>
                <w:rFonts w:asciiTheme="minorHAnsi" w:hAnsiTheme="minorHAnsi" w:cstheme="minorHAnsi"/>
                <w:b/>
              </w:rPr>
              <w:t>Chain of Custody</w:t>
            </w:r>
          </w:p>
        </w:tc>
      </w:tr>
      <w:tr w:rsidR="00E1578A" w:rsidRPr="00E1578A" w14:paraId="1FDCCFE9" w14:textId="77777777" w:rsidTr="00022CD9">
        <w:tc>
          <w:tcPr>
            <w:tcW w:w="810" w:type="dxa"/>
            <w:shd w:val="clear" w:color="auto" w:fill="D9D9D9" w:themeFill="background1" w:themeFillShade="D9"/>
          </w:tcPr>
          <w:p w14:paraId="6BBDE38E" w14:textId="77777777" w:rsidR="00E1578A" w:rsidRPr="00E1578A" w:rsidRDefault="00E1578A" w:rsidP="00E1578A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1578A">
              <w:rPr>
                <w:rFonts w:asciiTheme="minorHAnsi" w:hAnsiTheme="minorHAnsi" w:cstheme="minorHAnsi"/>
                <w:b/>
                <w:sz w:val="20"/>
                <w:szCs w:val="20"/>
              </w:rPr>
              <w:t>Item #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ECFAFCD" w14:textId="77777777" w:rsidR="00E1578A" w:rsidRPr="00E1578A" w:rsidRDefault="00E1578A" w:rsidP="00E1578A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1578A">
              <w:rPr>
                <w:rFonts w:asciiTheme="minorHAnsi" w:hAnsiTheme="minorHAnsi" w:cstheme="minorHAnsi"/>
                <w:b/>
                <w:sz w:val="20"/>
                <w:szCs w:val="20"/>
              </w:rPr>
              <w:t>Date/Time</w:t>
            </w:r>
          </w:p>
        </w:tc>
        <w:tc>
          <w:tcPr>
            <w:tcW w:w="337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9836FF" w14:textId="51C1D99E" w:rsidR="00E1578A" w:rsidRPr="00E1578A" w:rsidRDefault="00E1578A" w:rsidP="00E1578A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1578A">
              <w:rPr>
                <w:rFonts w:asciiTheme="minorHAnsi" w:hAnsiTheme="minorHAnsi" w:cstheme="minorHAnsi"/>
                <w:b/>
                <w:sz w:val="20"/>
                <w:szCs w:val="20"/>
              </w:rPr>
              <w:t>Released by</w:t>
            </w:r>
            <w:r w:rsidRPr="00E1578A">
              <w:rPr>
                <w:rFonts w:asciiTheme="minorHAnsi" w:hAnsiTheme="minorHAnsi" w:cstheme="minorHAnsi"/>
                <w:b/>
                <w:sz w:val="20"/>
                <w:szCs w:val="20"/>
              </w:rPr>
              <w:br/>
            </w:r>
            <w:r w:rsidRPr="00E1578A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6B04B6">
              <w:rPr>
                <w:rFonts w:asciiTheme="minorHAnsi" w:hAnsiTheme="minorHAnsi" w:cstheme="minorHAnsi"/>
                <w:sz w:val="20"/>
                <w:szCs w:val="20"/>
              </w:rPr>
              <w:t>Print and Sign</w:t>
            </w:r>
            <w:r w:rsidRPr="00E1578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337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A82A149" w14:textId="0EF55151" w:rsidR="00E1578A" w:rsidRPr="00E1578A" w:rsidRDefault="00E1578A" w:rsidP="00E1578A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1578A">
              <w:rPr>
                <w:rFonts w:asciiTheme="minorHAnsi" w:hAnsiTheme="minorHAnsi" w:cstheme="minorHAnsi"/>
                <w:b/>
                <w:sz w:val="20"/>
                <w:szCs w:val="20"/>
              </w:rPr>
              <w:t>Received by</w:t>
            </w:r>
            <w:r w:rsidRPr="00E1578A">
              <w:rPr>
                <w:rFonts w:asciiTheme="minorHAnsi" w:hAnsiTheme="minorHAnsi" w:cstheme="minorHAnsi"/>
                <w:b/>
                <w:sz w:val="20"/>
                <w:szCs w:val="20"/>
              </w:rPr>
              <w:br/>
            </w:r>
            <w:r w:rsidRPr="00E1578A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6B04B6">
              <w:rPr>
                <w:rFonts w:asciiTheme="minorHAnsi" w:hAnsiTheme="minorHAnsi" w:cstheme="minorHAnsi"/>
                <w:sz w:val="20"/>
                <w:szCs w:val="20"/>
              </w:rPr>
              <w:t>Print and Sign</w:t>
            </w:r>
            <w:r w:rsidRPr="00E1578A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07266C0" w14:textId="77777777" w:rsidR="00E1578A" w:rsidRPr="00E1578A" w:rsidRDefault="00E1578A" w:rsidP="00E1578A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1578A">
              <w:rPr>
                <w:rFonts w:asciiTheme="minorHAnsi" w:hAnsiTheme="minorHAnsi" w:cstheme="minorHAnsi"/>
                <w:b/>
                <w:sz w:val="20"/>
                <w:szCs w:val="20"/>
              </w:rPr>
              <w:t>Comments/Location</w:t>
            </w:r>
          </w:p>
        </w:tc>
      </w:tr>
      <w:tr w:rsidR="00744698" w:rsidRPr="00E1578A" w14:paraId="4F4F82C0" w14:textId="77777777" w:rsidTr="00022CD9">
        <w:tc>
          <w:tcPr>
            <w:tcW w:w="810" w:type="dxa"/>
            <w:vMerge w:val="restart"/>
          </w:tcPr>
          <w:p w14:paraId="7520D04B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tcBorders>
              <w:bottom w:val="dotted" w:sz="4" w:space="0" w:color="auto"/>
            </w:tcBorders>
          </w:tcPr>
          <w:p w14:paraId="06E3C55C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bottom w:val="dotted" w:sz="4" w:space="0" w:color="auto"/>
            </w:tcBorders>
          </w:tcPr>
          <w:p w14:paraId="6B17147D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bottom w:val="dotted" w:sz="4" w:space="0" w:color="auto"/>
            </w:tcBorders>
          </w:tcPr>
          <w:p w14:paraId="6F79F6D8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Merge w:val="restart"/>
          </w:tcPr>
          <w:p w14:paraId="34FFAAFD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4698" w:rsidRPr="00E1578A" w14:paraId="48C511F8" w14:textId="77777777" w:rsidTr="00022CD9">
        <w:tc>
          <w:tcPr>
            <w:tcW w:w="810" w:type="dxa"/>
            <w:vMerge/>
          </w:tcPr>
          <w:p w14:paraId="3857ED98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dotted" w:sz="4" w:space="0" w:color="auto"/>
              <w:bottom w:val="single" w:sz="4" w:space="0" w:color="auto"/>
            </w:tcBorders>
          </w:tcPr>
          <w:p w14:paraId="2042C500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top w:val="dotted" w:sz="4" w:space="0" w:color="auto"/>
              <w:bottom w:val="single" w:sz="4" w:space="0" w:color="auto"/>
            </w:tcBorders>
          </w:tcPr>
          <w:p w14:paraId="3C8C503D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top w:val="dotted" w:sz="4" w:space="0" w:color="auto"/>
              <w:bottom w:val="single" w:sz="4" w:space="0" w:color="auto"/>
            </w:tcBorders>
          </w:tcPr>
          <w:p w14:paraId="6DEF19AF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Merge/>
          </w:tcPr>
          <w:p w14:paraId="08B95380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4698" w:rsidRPr="00E1578A" w14:paraId="71F81B57" w14:textId="77777777" w:rsidTr="00022CD9">
        <w:tc>
          <w:tcPr>
            <w:tcW w:w="810" w:type="dxa"/>
            <w:vMerge w:val="restart"/>
          </w:tcPr>
          <w:p w14:paraId="4B4F20F9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tcBorders>
              <w:bottom w:val="dotted" w:sz="4" w:space="0" w:color="auto"/>
            </w:tcBorders>
          </w:tcPr>
          <w:p w14:paraId="35B0CE0B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bottom w:val="dotted" w:sz="4" w:space="0" w:color="auto"/>
            </w:tcBorders>
          </w:tcPr>
          <w:p w14:paraId="5ADD50D0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bottom w:val="dotted" w:sz="4" w:space="0" w:color="auto"/>
            </w:tcBorders>
          </w:tcPr>
          <w:p w14:paraId="77722D13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Merge w:val="restart"/>
          </w:tcPr>
          <w:p w14:paraId="72383938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4698" w:rsidRPr="00E1578A" w14:paraId="108464E7" w14:textId="77777777" w:rsidTr="00022CD9">
        <w:tc>
          <w:tcPr>
            <w:tcW w:w="810" w:type="dxa"/>
            <w:vMerge/>
          </w:tcPr>
          <w:p w14:paraId="563DDE80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dotted" w:sz="4" w:space="0" w:color="auto"/>
              <w:bottom w:val="single" w:sz="4" w:space="0" w:color="auto"/>
            </w:tcBorders>
          </w:tcPr>
          <w:p w14:paraId="1E8DC51F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top w:val="dotted" w:sz="4" w:space="0" w:color="auto"/>
              <w:bottom w:val="single" w:sz="4" w:space="0" w:color="auto"/>
            </w:tcBorders>
          </w:tcPr>
          <w:p w14:paraId="3FCFE9F6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top w:val="dotted" w:sz="4" w:space="0" w:color="auto"/>
              <w:bottom w:val="single" w:sz="4" w:space="0" w:color="auto"/>
            </w:tcBorders>
          </w:tcPr>
          <w:p w14:paraId="264F68F2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Merge/>
          </w:tcPr>
          <w:p w14:paraId="4F79D8F1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4698" w:rsidRPr="00E1578A" w14:paraId="22DE1364" w14:textId="77777777" w:rsidTr="00022CD9">
        <w:tc>
          <w:tcPr>
            <w:tcW w:w="810" w:type="dxa"/>
            <w:vMerge w:val="restart"/>
          </w:tcPr>
          <w:p w14:paraId="421FB31B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tcBorders>
              <w:bottom w:val="dotted" w:sz="4" w:space="0" w:color="auto"/>
            </w:tcBorders>
          </w:tcPr>
          <w:p w14:paraId="5526EDB2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bottom w:val="dotted" w:sz="4" w:space="0" w:color="auto"/>
            </w:tcBorders>
          </w:tcPr>
          <w:p w14:paraId="5179AC2A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bottom w:val="dotted" w:sz="4" w:space="0" w:color="auto"/>
            </w:tcBorders>
          </w:tcPr>
          <w:p w14:paraId="43CEB3AE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Merge w:val="restart"/>
          </w:tcPr>
          <w:p w14:paraId="6BCFEDAE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4698" w:rsidRPr="00E1578A" w14:paraId="56010DEA" w14:textId="77777777" w:rsidTr="00022CD9">
        <w:tc>
          <w:tcPr>
            <w:tcW w:w="810" w:type="dxa"/>
            <w:vMerge/>
          </w:tcPr>
          <w:p w14:paraId="3C9A9B73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dotted" w:sz="4" w:space="0" w:color="auto"/>
              <w:bottom w:val="single" w:sz="4" w:space="0" w:color="auto"/>
            </w:tcBorders>
          </w:tcPr>
          <w:p w14:paraId="124A667E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top w:val="dotted" w:sz="4" w:space="0" w:color="auto"/>
              <w:bottom w:val="single" w:sz="4" w:space="0" w:color="auto"/>
            </w:tcBorders>
          </w:tcPr>
          <w:p w14:paraId="4B4AAFD6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top w:val="dotted" w:sz="4" w:space="0" w:color="auto"/>
              <w:bottom w:val="single" w:sz="4" w:space="0" w:color="auto"/>
            </w:tcBorders>
          </w:tcPr>
          <w:p w14:paraId="0B488A33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Merge/>
          </w:tcPr>
          <w:p w14:paraId="78EA77C1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4698" w:rsidRPr="00E1578A" w14:paraId="1DB34914" w14:textId="77777777" w:rsidTr="00022CD9">
        <w:tc>
          <w:tcPr>
            <w:tcW w:w="810" w:type="dxa"/>
            <w:vMerge w:val="restart"/>
          </w:tcPr>
          <w:p w14:paraId="017FABF1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tcBorders>
              <w:bottom w:val="dotted" w:sz="4" w:space="0" w:color="auto"/>
            </w:tcBorders>
          </w:tcPr>
          <w:p w14:paraId="19F3FF8A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bottom w:val="dotted" w:sz="4" w:space="0" w:color="auto"/>
            </w:tcBorders>
          </w:tcPr>
          <w:p w14:paraId="409F1372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bottom w:val="dotted" w:sz="4" w:space="0" w:color="auto"/>
            </w:tcBorders>
          </w:tcPr>
          <w:p w14:paraId="31B9D83D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Merge w:val="restart"/>
          </w:tcPr>
          <w:p w14:paraId="41A979D2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4698" w:rsidRPr="00E1578A" w14:paraId="291A94AE" w14:textId="77777777" w:rsidTr="00022CD9">
        <w:tc>
          <w:tcPr>
            <w:tcW w:w="810" w:type="dxa"/>
            <w:vMerge/>
          </w:tcPr>
          <w:p w14:paraId="02074B4D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dotted" w:sz="4" w:space="0" w:color="auto"/>
              <w:bottom w:val="single" w:sz="4" w:space="0" w:color="auto"/>
            </w:tcBorders>
          </w:tcPr>
          <w:p w14:paraId="6CE083F0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top w:val="dotted" w:sz="4" w:space="0" w:color="auto"/>
              <w:bottom w:val="single" w:sz="4" w:space="0" w:color="auto"/>
            </w:tcBorders>
          </w:tcPr>
          <w:p w14:paraId="7C328C84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top w:val="dotted" w:sz="4" w:space="0" w:color="auto"/>
              <w:bottom w:val="single" w:sz="4" w:space="0" w:color="auto"/>
            </w:tcBorders>
          </w:tcPr>
          <w:p w14:paraId="3A459E50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Merge/>
          </w:tcPr>
          <w:p w14:paraId="1BD72E5E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4698" w:rsidRPr="00E1578A" w14:paraId="259B0AAE" w14:textId="77777777" w:rsidTr="00022CD9">
        <w:tc>
          <w:tcPr>
            <w:tcW w:w="810" w:type="dxa"/>
            <w:vMerge w:val="restart"/>
          </w:tcPr>
          <w:p w14:paraId="7BC6AA74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70" w:type="dxa"/>
            <w:tcBorders>
              <w:bottom w:val="dotted" w:sz="4" w:space="0" w:color="auto"/>
            </w:tcBorders>
          </w:tcPr>
          <w:p w14:paraId="0F861CC7" w14:textId="77777777" w:rsidR="00744698" w:rsidRPr="00E1578A" w:rsidRDefault="00744698" w:rsidP="00744698">
            <w:pPr>
              <w:spacing w:before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bottom w:val="dotted" w:sz="4" w:space="0" w:color="auto"/>
            </w:tcBorders>
          </w:tcPr>
          <w:p w14:paraId="270AC2DB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75" w:type="dxa"/>
            <w:tcBorders>
              <w:bottom w:val="dotted" w:sz="4" w:space="0" w:color="auto"/>
            </w:tcBorders>
          </w:tcPr>
          <w:p w14:paraId="62E206C0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70" w:type="dxa"/>
            <w:vMerge w:val="restart"/>
          </w:tcPr>
          <w:p w14:paraId="1429E0A0" w14:textId="77777777" w:rsidR="00744698" w:rsidRPr="00E1578A" w:rsidRDefault="00744698" w:rsidP="00744698">
            <w:pPr>
              <w:spacing w:before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44698" w:rsidRPr="00E1578A" w14:paraId="45540322" w14:textId="77777777" w:rsidTr="00022CD9">
        <w:tc>
          <w:tcPr>
            <w:tcW w:w="810" w:type="dxa"/>
            <w:vMerge/>
          </w:tcPr>
          <w:p w14:paraId="34945377" w14:textId="77777777" w:rsidR="00744698" w:rsidRPr="00E1578A" w:rsidRDefault="00744698" w:rsidP="00744698">
            <w:pPr>
              <w:spacing w:before="60"/>
              <w:jc w:val="center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dotted" w:sz="4" w:space="0" w:color="auto"/>
              <w:bottom w:val="single" w:sz="4" w:space="0" w:color="auto"/>
            </w:tcBorders>
          </w:tcPr>
          <w:p w14:paraId="3952C1EA" w14:textId="77777777" w:rsidR="00744698" w:rsidRPr="00E1578A" w:rsidRDefault="00744698" w:rsidP="00744698">
            <w:pPr>
              <w:spacing w:before="60"/>
              <w:jc w:val="center"/>
              <w:rPr>
                <w:rFonts w:cstheme="minorHAnsi"/>
              </w:rPr>
            </w:pPr>
          </w:p>
        </w:tc>
        <w:tc>
          <w:tcPr>
            <w:tcW w:w="3375" w:type="dxa"/>
            <w:tcBorders>
              <w:top w:val="dotted" w:sz="4" w:space="0" w:color="auto"/>
              <w:bottom w:val="single" w:sz="4" w:space="0" w:color="auto"/>
            </w:tcBorders>
          </w:tcPr>
          <w:p w14:paraId="36E60500" w14:textId="77777777" w:rsidR="00744698" w:rsidRPr="00E1578A" w:rsidRDefault="00744698" w:rsidP="00744698">
            <w:pPr>
              <w:spacing w:before="60"/>
              <w:rPr>
                <w:rFonts w:cstheme="minorHAnsi"/>
              </w:rPr>
            </w:pPr>
          </w:p>
        </w:tc>
        <w:tc>
          <w:tcPr>
            <w:tcW w:w="3375" w:type="dxa"/>
            <w:tcBorders>
              <w:top w:val="dotted" w:sz="4" w:space="0" w:color="auto"/>
              <w:bottom w:val="single" w:sz="4" w:space="0" w:color="auto"/>
            </w:tcBorders>
          </w:tcPr>
          <w:p w14:paraId="315AA66B" w14:textId="77777777" w:rsidR="00744698" w:rsidRPr="00E1578A" w:rsidRDefault="00744698" w:rsidP="00744698">
            <w:pPr>
              <w:spacing w:before="60"/>
              <w:rPr>
                <w:rFonts w:cstheme="minorHAnsi"/>
              </w:rPr>
            </w:pPr>
          </w:p>
        </w:tc>
        <w:tc>
          <w:tcPr>
            <w:tcW w:w="2070" w:type="dxa"/>
            <w:vMerge/>
          </w:tcPr>
          <w:p w14:paraId="7DAF3367" w14:textId="77777777" w:rsidR="00744698" w:rsidRPr="00E1578A" w:rsidRDefault="00744698" w:rsidP="00744698">
            <w:pPr>
              <w:spacing w:before="60"/>
              <w:rPr>
                <w:rFonts w:cstheme="minorHAnsi"/>
              </w:rPr>
            </w:pPr>
          </w:p>
        </w:tc>
      </w:tr>
      <w:tr w:rsidR="00744698" w:rsidRPr="00E1578A" w14:paraId="45418211" w14:textId="77777777" w:rsidTr="00022CD9">
        <w:tc>
          <w:tcPr>
            <w:tcW w:w="810" w:type="dxa"/>
            <w:vMerge w:val="restart"/>
          </w:tcPr>
          <w:p w14:paraId="59582D61" w14:textId="77777777" w:rsidR="00744698" w:rsidRPr="00E1578A" w:rsidRDefault="00744698" w:rsidP="00744698">
            <w:pPr>
              <w:spacing w:before="60"/>
              <w:jc w:val="center"/>
              <w:rPr>
                <w:rFonts w:cstheme="minorHAnsi"/>
              </w:rPr>
            </w:pPr>
          </w:p>
        </w:tc>
        <w:tc>
          <w:tcPr>
            <w:tcW w:w="1170" w:type="dxa"/>
            <w:tcBorders>
              <w:bottom w:val="dotted" w:sz="4" w:space="0" w:color="auto"/>
            </w:tcBorders>
          </w:tcPr>
          <w:p w14:paraId="26D1C811" w14:textId="77777777" w:rsidR="00744698" w:rsidRPr="00E1578A" w:rsidRDefault="00744698" w:rsidP="00744698">
            <w:pPr>
              <w:spacing w:before="60"/>
              <w:jc w:val="center"/>
              <w:rPr>
                <w:rFonts w:cstheme="minorHAnsi"/>
              </w:rPr>
            </w:pPr>
          </w:p>
        </w:tc>
        <w:tc>
          <w:tcPr>
            <w:tcW w:w="3375" w:type="dxa"/>
            <w:tcBorders>
              <w:bottom w:val="dotted" w:sz="4" w:space="0" w:color="auto"/>
            </w:tcBorders>
          </w:tcPr>
          <w:p w14:paraId="58F5083E" w14:textId="77777777" w:rsidR="00744698" w:rsidRPr="00E1578A" w:rsidRDefault="00744698" w:rsidP="00744698">
            <w:pPr>
              <w:spacing w:before="60"/>
              <w:rPr>
                <w:rFonts w:cstheme="minorHAnsi"/>
              </w:rPr>
            </w:pPr>
          </w:p>
        </w:tc>
        <w:tc>
          <w:tcPr>
            <w:tcW w:w="3375" w:type="dxa"/>
            <w:tcBorders>
              <w:bottom w:val="dotted" w:sz="4" w:space="0" w:color="auto"/>
            </w:tcBorders>
          </w:tcPr>
          <w:p w14:paraId="4B4A2B15" w14:textId="77777777" w:rsidR="00744698" w:rsidRPr="00E1578A" w:rsidRDefault="00744698" w:rsidP="00744698">
            <w:pPr>
              <w:spacing w:before="60"/>
              <w:rPr>
                <w:rFonts w:cstheme="minorHAnsi"/>
              </w:rPr>
            </w:pPr>
          </w:p>
        </w:tc>
        <w:tc>
          <w:tcPr>
            <w:tcW w:w="2070" w:type="dxa"/>
            <w:vMerge w:val="restart"/>
          </w:tcPr>
          <w:p w14:paraId="7763A86E" w14:textId="77777777" w:rsidR="00744698" w:rsidRPr="00E1578A" w:rsidRDefault="00744698" w:rsidP="00744698">
            <w:pPr>
              <w:spacing w:before="60"/>
              <w:rPr>
                <w:rFonts w:cstheme="minorHAnsi"/>
              </w:rPr>
            </w:pPr>
          </w:p>
        </w:tc>
      </w:tr>
      <w:tr w:rsidR="00744698" w:rsidRPr="00E1578A" w14:paraId="62745823" w14:textId="77777777" w:rsidTr="00022CD9">
        <w:tc>
          <w:tcPr>
            <w:tcW w:w="810" w:type="dxa"/>
            <w:vMerge/>
          </w:tcPr>
          <w:p w14:paraId="136D593A" w14:textId="77777777" w:rsidR="00744698" w:rsidRPr="00E1578A" w:rsidRDefault="00744698" w:rsidP="00744698">
            <w:pPr>
              <w:spacing w:before="60"/>
              <w:jc w:val="center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dotted" w:sz="4" w:space="0" w:color="auto"/>
              <w:bottom w:val="single" w:sz="4" w:space="0" w:color="auto"/>
            </w:tcBorders>
          </w:tcPr>
          <w:p w14:paraId="6504D019" w14:textId="77777777" w:rsidR="00744698" w:rsidRPr="00E1578A" w:rsidRDefault="00744698" w:rsidP="00744698">
            <w:pPr>
              <w:spacing w:before="60"/>
              <w:jc w:val="center"/>
              <w:rPr>
                <w:rFonts w:cstheme="minorHAnsi"/>
              </w:rPr>
            </w:pPr>
          </w:p>
        </w:tc>
        <w:tc>
          <w:tcPr>
            <w:tcW w:w="3375" w:type="dxa"/>
            <w:tcBorders>
              <w:top w:val="dotted" w:sz="4" w:space="0" w:color="auto"/>
              <w:bottom w:val="single" w:sz="4" w:space="0" w:color="auto"/>
            </w:tcBorders>
          </w:tcPr>
          <w:p w14:paraId="04B03A9C" w14:textId="77777777" w:rsidR="00744698" w:rsidRPr="00E1578A" w:rsidRDefault="00744698" w:rsidP="00744698">
            <w:pPr>
              <w:spacing w:before="60"/>
              <w:rPr>
                <w:rFonts w:cstheme="minorHAnsi"/>
              </w:rPr>
            </w:pPr>
          </w:p>
        </w:tc>
        <w:tc>
          <w:tcPr>
            <w:tcW w:w="3375" w:type="dxa"/>
            <w:tcBorders>
              <w:top w:val="dotted" w:sz="4" w:space="0" w:color="auto"/>
              <w:bottom w:val="single" w:sz="4" w:space="0" w:color="auto"/>
            </w:tcBorders>
          </w:tcPr>
          <w:p w14:paraId="77C518E2" w14:textId="77777777" w:rsidR="00744698" w:rsidRPr="00E1578A" w:rsidRDefault="00744698" w:rsidP="00744698">
            <w:pPr>
              <w:spacing w:before="60"/>
              <w:rPr>
                <w:rFonts w:cstheme="minorHAnsi"/>
              </w:rPr>
            </w:pPr>
          </w:p>
        </w:tc>
        <w:tc>
          <w:tcPr>
            <w:tcW w:w="2070" w:type="dxa"/>
            <w:vMerge/>
          </w:tcPr>
          <w:p w14:paraId="5F58885E" w14:textId="77777777" w:rsidR="00744698" w:rsidRPr="00E1578A" w:rsidRDefault="00744698" w:rsidP="00744698">
            <w:pPr>
              <w:spacing w:before="60"/>
              <w:rPr>
                <w:rFonts w:cstheme="minorHAnsi"/>
              </w:rPr>
            </w:pPr>
          </w:p>
        </w:tc>
      </w:tr>
      <w:tr w:rsidR="00022CD9" w:rsidRPr="00E1578A" w14:paraId="0EC67EE0" w14:textId="77777777" w:rsidTr="00022CD9">
        <w:tc>
          <w:tcPr>
            <w:tcW w:w="810" w:type="dxa"/>
            <w:vMerge w:val="restart"/>
          </w:tcPr>
          <w:p w14:paraId="6E43A9CD" w14:textId="77777777" w:rsidR="00022CD9" w:rsidRPr="00E1578A" w:rsidRDefault="00022CD9" w:rsidP="00744698">
            <w:pPr>
              <w:spacing w:before="60"/>
              <w:jc w:val="center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dotted" w:sz="4" w:space="0" w:color="auto"/>
            </w:tcBorders>
          </w:tcPr>
          <w:p w14:paraId="34D601CD" w14:textId="77777777" w:rsidR="00022CD9" w:rsidRPr="00E1578A" w:rsidRDefault="00022CD9" w:rsidP="00744698">
            <w:pPr>
              <w:spacing w:before="60"/>
              <w:jc w:val="center"/>
              <w:rPr>
                <w:rFonts w:cstheme="minorHAnsi"/>
              </w:rPr>
            </w:pPr>
          </w:p>
        </w:tc>
        <w:tc>
          <w:tcPr>
            <w:tcW w:w="3375" w:type="dxa"/>
            <w:tcBorders>
              <w:top w:val="single" w:sz="4" w:space="0" w:color="auto"/>
              <w:bottom w:val="dotted" w:sz="4" w:space="0" w:color="auto"/>
            </w:tcBorders>
          </w:tcPr>
          <w:p w14:paraId="110FF7B5" w14:textId="77777777" w:rsidR="00022CD9" w:rsidRPr="00E1578A" w:rsidRDefault="00022CD9" w:rsidP="00744698">
            <w:pPr>
              <w:spacing w:before="60"/>
              <w:rPr>
                <w:rFonts w:cstheme="minorHAnsi"/>
              </w:rPr>
            </w:pPr>
          </w:p>
        </w:tc>
        <w:tc>
          <w:tcPr>
            <w:tcW w:w="3375" w:type="dxa"/>
            <w:tcBorders>
              <w:top w:val="single" w:sz="4" w:space="0" w:color="auto"/>
              <w:bottom w:val="dotted" w:sz="4" w:space="0" w:color="auto"/>
            </w:tcBorders>
          </w:tcPr>
          <w:p w14:paraId="2C9E9340" w14:textId="77777777" w:rsidR="00022CD9" w:rsidRPr="00E1578A" w:rsidRDefault="00022CD9" w:rsidP="00744698">
            <w:pPr>
              <w:spacing w:before="60"/>
              <w:rPr>
                <w:rFonts w:cstheme="minorHAnsi"/>
              </w:rPr>
            </w:pPr>
          </w:p>
        </w:tc>
        <w:tc>
          <w:tcPr>
            <w:tcW w:w="2070" w:type="dxa"/>
            <w:vMerge w:val="restart"/>
          </w:tcPr>
          <w:p w14:paraId="5A83D670" w14:textId="77777777" w:rsidR="00022CD9" w:rsidRPr="00E1578A" w:rsidRDefault="00022CD9" w:rsidP="00744698">
            <w:pPr>
              <w:spacing w:before="60"/>
              <w:rPr>
                <w:rFonts w:cstheme="minorHAnsi"/>
              </w:rPr>
            </w:pPr>
          </w:p>
        </w:tc>
      </w:tr>
      <w:tr w:rsidR="00022CD9" w:rsidRPr="00E1578A" w14:paraId="06CDAAC6" w14:textId="77777777" w:rsidTr="00022CD9">
        <w:tc>
          <w:tcPr>
            <w:tcW w:w="810" w:type="dxa"/>
            <w:vMerge/>
          </w:tcPr>
          <w:p w14:paraId="47A23CB0" w14:textId="77777777" w:rsidR="00022CD9" w:rsidRPr="00E1578A" w:rsidRDefault="00022CD9" w:rsidP="00744698">
            <w:pPr>
              <w:spacing w:before="60"/>
              <w:jc w:val="center"/>
              <w:rPr>
                <w:rFonts w:cstheme="minorHAnsi"/>
              </w:rPr>
            </w:pPr>
          </w:p>
        </w:tc>
        <w:tc>
          <w:tcPr>
            <w:tcW w:w="1170" w:type="dxa"/>
            <w:tcBorders>
              <w:top w:val="dotted" w:sz="4" w:space="0" w:color="auto"/>
            </w:tcBorders>
          </w:tcPr>
          <w:p w14:paraId="35FEFE83" w14:textId="77777777" w:rsidR="00022CD9" w:rsidRPr="00E1578A" w:rsidRDefault="00022CD9" w:rsidP="00744698">
            <w:pPr>
              <w:spacing w:before="60"/>
              <w:jc w:val="center"/>
              <w:rPr>
                <w:rFonts w:cstheme="minorHAnsi"/>
              </w:rPr>
            </w:pPr>
          </w:p>
        </w:tc>
        <w:tc>
          <w:tcPr>
            <w:tcW w:w="3375" w:type="dxa"/>
            <w:tcBorders>
              <w:top w:val="dotted" w:sz="4" w:space="0" w:color="auto"/>
            </w:tcBorders>
          </w:tcPr>
          <w:p w14:paraId="1276B884" w14:textId="77777777" w:rsidR="00022CD9" w:rsidRPr="00E1578A" w:rsidRDefault="00022CD9" w:rsidP="00744698">
            <w:pPr>
              <w:spacing w:before="60"/>
              <w:rPr>
                <w:rFonts w:cstheme="minorHAnsi"/>
              </w:rPr>
            </w:pPr>
          </w:p>
        </w:tc>
        <w:tc>
          <w:tcPr>
            <w:tcW w:w="3375" w:type="dxa"/>
            <w:tcBorders>
              <w:top w:val="dotted" w:sz="4" w:space="0" w:color="auto"/>
            </w:tcBorders>
          </w:tcPr>
          <w:p w14:paraId="6F915A05" w14:textId="77777777" w:rsidR="00022CD9" w:rsidRPr="00E1578A" w:rsidRDefault="00022CD9" w:rsidP="00744698">
            <w:pPr>
              <w:spacing w:before="60"/>
              <w:rPr>
                <w:rFonts w:cstheme="minorHAnsi"/>
              </w:rPr>
            </w:pPr>
          </w:p>
        </w:tc>
        <w:tc>
          <w:tcPr>
            <w:tcW w:w="2070" w:type="dxa"/>
            <w:vMerge/>
          </w:tcPr>
          <w:p w14:paraId="36376941" w14:textId="77777777" w:rsidR="00022CD9" w:rsidRPr="00E1578A" w:rsidRDefault="00022CD9" w:rsidP="00744698">
            <w:pPr>
              <w:spacing w:before="60"/>
              <w:rPr>
                <w:rFonts w:cstheme="minorHAnsi"/>
              </w:rPr>
            </w:pPr>
          </w:p>
        </w:tc>
      </w:tr>
    </w:tbl>
    <w:p w14:paraId="7685B42F" w14:textId="77777777" w:rsidR="00E1578A" w:rsidRPr="00022CD9" w:rsidRDefault="00E1578A" w:rsidP="00022CD9">
      <w:pPr>
        <w:rPr>
          <w:b/>
          <w:bCs/>
          <w:sz w:val="16"/>
          <w:szCs w:val="16"/>
        </w:rPr>
      </w:pPr>
    </w:p>
    <w:sectPr w:rsidR="00E1578A" w:rsidRPr="00022CD9" w:rsidSect="00CA62F3">
      <w:headerReference w:type="default" r:id="rId7"/>
      <w:footerReference w:type="default" r:id="rId8"/>
      <w:pgSz w:w="12240" w:h="15840"/>
      <w:pgMar w:top="1620" w:right="720" w:bottom="720" w:left="720" w:header="450" w:footer="3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28529A" w14:textId="77777777" w:rsidR="008C6543" w:rsidRDefault="008C6543" w:rsidP="008F2C4B">
      <w:pPr>
        <w:spacing w:after="0" w:line="240" w:lineRule="auto"/>
      </w:pPr>
      <w:r>
        <w:separator/>
      </w:r>
    </w:p>
  </w:endnote>
  <w:endnote w:type="continuationSeparator" w:id="0">
    <w:p w14:paraId="1FDE6DA6" w14:textId="77777777" w:rsidR="008C6543" w:rsidRDefault="008C6543" w:rsidP="008F2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80143" w14:textId="515C5AFD" w:rsidR="00CA62F3" w:rsidRDefault="00CA020C" w:rsidP="00466A1C">
    <w:pPr>
      <w:pStyle w:val="Footer"/>
      <w:tabs>
        <w:tab w:val="clear" w:pos="4680"/>
        <w:tab w:val="clear" w:pos="9360"/>
        <w:tab w:val="center" w:pos="5400"/>
        <w:tab w:val="right" w:pos="10800"/>
      </w:tabs>
    </w:pPr>
    <w:r>
      <w:t xml:space="preserve">DOC, Form </w:t>
    </w:r>
    <w:r w:rsidR="004305E0">
      <w:t>108.04A</w:t>
    </w:r>
    <w:r>
      <w:ptab w:relativeTo="margin" w:alignment="center" w:leader="none"/>
    </w:r>
    <w:r>
      <w:ptab w:relativeTo="margin" w:alignment="right" w:leader="none"/>
    </w:r>
    <w:r w:rsidR="00480B20">
      <w:t>0</w:t>
    </w:r>
    <w:r w:rsidR="004305E0">
      <w:t>2</w:t>
    </w:r>
    <w:r>
      <w:t>/</w:t>
    </w:r>
    <w:r w:rsidR="00744698">
      <w:t>1</w:t>
    </w:r>
    <w:r w:rsidR="007E5A08">
      <w:t>3</w:t>
    </w:r>
    <w:r>
      <w:t>/202</w:t>
    </w:r>
    <w:r w:rsidR="004305E0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730CF9" w14:textId="77777777" w:rsidR="008C6543" w:rsidRDefault="008C6543" w:rsidP="008F2C4B">
      <w:pPr>
        <w:spacing w:after="0" w:line="240" w:lineRule="auto"/>
      </w:pPr>
      <w:r>
        <w:separator/>
      </w:r>
    </w:p>
  </w:footnote>
  <w:footnote w:type="continuationSeparator" w:id="0">
    <w:p w14:paraId="7029438E" w14:textId="77777777" w:rsidR="008C6543" w:rsidRDefault="008C6543" w:rsidP="008F2C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DF633E" w14:textId="4A4C2EE8" w:rsidR="00170499" w:rsidRPr="0036660E" w:rsidRDefault="0036660E" w:rsidP="0036660E">
    <w:pPr>
      <w:pStyle w:val="Header"/>
      <w:jc w:val="center"/>
      <w:rPr>
        <w:rFonts w:ascii="Times New Roman" w:hAnsi="Times New Roman" w:cs="Times New Roman"/>
      </w:rPr>
    </w:pPr>
    <w:r w:rsidRPr="0036660E">
      <w:rPr>
        <w:rFonts w:ascii="Times New Roman" w:hAnsi="Times New Roman" w:cs="Times New Roman"/>
        <w:noProof/>
      </w:rPr>
      <w:drawing>
        <wp:anchor distT="0" distB="0" distL="114300" distR="114300" simplePos="0" relativeHeight="251658240" behindDoc="0" locked="0" layoutInCell="1" allowOverlap="1" wp14:anchorId="5A6F6527" wp14:editId="31BACDAF">
          <wp:simplePos x="0" y="0"/>
          <wp:positionH relativeFrom="column">
            <wp:posOffset>3976</wp:posOffset>
          </wp:positionH>
          <wp:positionV relativeFrom="paragraph">
            <wp:posOffset>497</wp:posOffset>
          </wp:positionV>
          <wp:extent cx="511810" cy="591185"/>
          <wp:effectExtent l="0" t="0" r="254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1810" cy="591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36660E">
      <w:rPr>
        <w:rFonts w:ascii="Times New Roman" w:hAnsi="Times New Roman" w:cs="Times New Roman"/>
      </w:rPr>
      <w:t>STATE OF ALASKA</w:t>
    </w:r>
  </w:p>
  <w:p w14:paraId="67B054A5" w14:textId="43034960" w:rsidR="0036660E" w:rsidRPr="0036660E" w:rsidRDefault="0036660E" w:rsidP="0036660E">
    <w:pPr>
      <w:pStyle w:val="Header"/>
      <w:jc w:val="center"/>
      <w:rPr>
        <w:rFonts w:ascii="Times New Roman" w:hAnsi="Times New Roman" w:cs="Times New Roman"/>
      </w:rPr>
    </w:pPr>
    <w:r w:rsidRPr="0036660E">
      <w:rPr>
        <w:rFonts w:ascii="Times New Roman" w:hAnsi="Times New Roman" w:cs="Times New Roman"/>
      </w:rPr>
      <w:t>DEPARTMENT OF CORRE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35511"/>
    <w:multiLevelType w:val="hybridMultilevel"/>
    <w:tmpl w:val="4F2A6F0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CA0131"/>
    <w:multiLevelType w:val="hybridMultilevel"/>
    <w:tmpl w:val="DD64D924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556FE5"/>
    <w:multiLevelType w:val="hybridMultilevel"/>
    <w:tmpl w:val="087E0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9A46AF8"/>
    <w:multiLevelType w:val="hybridMultilevel"/>
    <w:tmpl w:val="14A2F99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WVNokDQdXNiNzVluG/51nD6i1cfbAFDOrzDcOtl3+qQcamQsJJKA2LkM4p6dbmnENbhaSKAJEMGnN+37QwfoAA==" w:salt="qX6keaAOhTsfQlvXPlOqF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tjQyMAdSBmYGFko6SsGpxcWZ+XkgBYZGtQA0PYXOLQAAAA=="/>
  </w:docVars>
  <w:rsids>
    <w:rsidRoot w:val="008F2C4B"/>
    <w:rsid w:val="000054DE"/>
    <w:rsid w:val="00022CD9"/>
    <w:rsid w:val="00024712"/>
    <w:rsid w:val="00030B7A"/>
    <w:rsid w:val="000745F7"/>
    <w:rsid w:val="000B672D"/>
    <w:rsid w:val="000B789F"/>
    <w:rsid w:val="0012032E"/>
    <w:rsid w:val="00126282"/>
    <w:rsid w:val="00143AFB"/>
    <w:rsid w:val="00170499"/>
    <w:rsid w:val="00180F71"/>
    <w:rsid w:val="00193D52"/>
    <w:rsid w:val="001A75B5"/>
    <w:rsid w:val="001B33F1"/>
    <w:rsid w:val="001D2E14"/>
    <w:rsid w:val="001E6B1B"/>
    <w:rsid w:val="001F70A9"/>
    <w:rsid w:val="00206157"/>
    <w:rsid w:val="00256D6A"/>
    <w:rsid w:val="00271C13"/>
    <w:rsid w:val="00297488"/>
    <w:rsid w:val="002B7379"/>
    <w:rsid w:val="002D4731"/>
    <w:rsid w:val="002E6091"/>
    <w:rsid w:val="0032482F"/>
    <w:rsid w:val="003477FE"/>
    <w:rsid w:val="0036660E"/>
    <w:rsid w:val="00381DEC"/>
    <w:rsid w:val="003D37BA"/>
    <w:rsid w:val="003E4084"/>
    <w:rsid w:val="003F0086"/>
    <w:rsid w:val="00406519"/>
    <w:rsid w:val="004163B4"/>
    <w:rsid w:val="004305E0"/>
    <w:rsid w:val="00442CE0"/>
    <w:rsid w:val="00466A1C"/>
    <w:rsid w:val="00480B20"/>
    <w:rsid w:val="004A6820"/>
    <w:rsid w:val="004B316A"/>
    <w:rsid w:val="004E5E18"/>
    <w:rsid w:val="00514CD1"/>
    <w:rsid w:val="00532B24"/>
    <w:rsid w:val="00550872"/>
    <w:rsid w:val="00551785"/>
    <w:rsid w:val="005831AE"/>
    <w:rsid w:val="005929E0"/>
    <w:rsid w:val="005A2505"/>
    <w:rsid w:val="005A555F"/>
    <w:rsid w:val="005B6495"/>
    <w:rsid w:val="0063566F"/>
    <w:rsid w:val="00642049"/>
    <w:rsid w:val="0065267F"/>
    <w:rsid w:val="00683628"/>
    <w:rsid w:val="006B04B6"/>
    <w:rsid w:val="006E561A"/>
    <w:rsid w:val="006F1F23"/>
    <w:rsid w:val="00744698"/>
    <w:rsid w:val="007A22C6"/>
    <w:rsid w:val="007A4E28"/>
    <w:rsid w:val="007E5A08"/>
    <w:rsid w:val="007F06D9"/>
    <w:rsid w:val="00820F1A"/>
    <w:rsid w:val="008B32AD"/>
    <w:rsid w:val="008C6543"/>
    <w:rsid w:val="008C7E5D"/>
    <w:rsid w:val="008F1736"/>
    <w:rsid w:val="008F2C4B"/>
    <w:rsid w:val="00943795"/>
    <w:rsid w:val="00987285"/>
    <w:rsid w:val="0099391E"/>
    <w:rsid w:val="009A5047"/>
    <w:rsid w:val="009B1436"/>
    <w:rsid w:val="009C1852"/>
    <w:rsid w:val="009D0C9F"/>
    <w:rsid w:val="009D2D16"/>
    <w:rsid w:val="009E3B0C"/>
    <w:rsid w:val="00A23850"/>
    <w:rsid w:val="00A41A29"/>
    <w:rsid w:val="00A51F78"/>
    <w:rsid w:val="00A54A51"/>
    <w:rsid w:val="00A73F25"/>
    <w:rsid w:val="00A868DA"/>
    <w:rsid w:val="00AF6692"/>
    <w:rsid w:val="00B055BE"/>
    <w:rsid w:val="00B47503"/>
    <w:rsid w:val="00BB30B7"/>
    <w:rsid w:val="00BF389A"/>
    <w:rsid w:val="00C04C34"/>
    <w:rsid w:val="00C464CC"/>
    <w:rsid w:val="00CA020C"/>
    <w:rsid w:val="00CA62F3"/>
    <w:rsid w:val="00CE2812"/>
    <w:rsid w:val="00D30D5F"/>
    <w:rsid w:val="00DA7BEB"/>
    <w:rsid w:val="00DF6C80"/>
    <w:rsid w:val="00E1578A"/>
    <w:rsid w:val="00E51030"/>
    <w:rsid w:val="00E7672D"/>
    <w:rsid w:val="00E95A33"/>
    <w:rsid w:val="00EA0337"/>
    <w:rsid w:val="00EE4E8C"/>
    <w:rsid w:val="00F51C02"/>
    <w:rsid w:val="00F60EEB"/>
    <w:rsid w:val="00F648C6"/>
    <w:rsid w:val="00F66263"/>
    <w:rsid w:val="00F717F2"/>
    <w:rsid w:val="00FA7CE3"/>
    <w:rsid w:val="00FE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14411"/>
  <w15:docId w15:val="{7C7F9840-F183-4130-B9FC-2ED51DC76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C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C4B"/>
  </w:style>
  <w:style w:type="paragraph" w:styleId="Footer">
    <w:name w:val="footer"/>
    <w:basedOn w:val="Normal"/>
    <w:link w:val="FooterChar"/>
    <w:uiPriority w:val="99"/>
    <w:unhideWhenUsed/>
    <w:rsid w:val="008F2C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C4B"/>
  </w:style>
  <w:style w:type="paragraph" w:styleId="BalloonText">
    <w:name w:val="Balloon Text"/>
    <w:basedOn w:val="Normal"/>
    <w:link w:val="BalloonTextChar"/>
    <w:uiPriority w:val="99"/>
    <w:semiHidden/>
    <w:unhideWhenUsed/>
    <w:rsid w:val="008F2C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C4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F2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37B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2812"/>
    <w:pPr>
      <w:spacing w:after="0" w:line="240" w:lineRule="auto"/>
      <w:ind w:left="720"/>
    </w:pPr>
    <w:rPr>
      <w:rFonts w:ascii="Calibri" w:hAnsi="Calibri" w:cs="Calibri"/>
    </w:rPr>
  </w:style>
  <w:style w:type="table" w:customStyle="1" w:styleId="TableGrid1">
    <w:name w:val="Table Grid1"/>
    <w:basedOn w:val="TableNormal"/>
    <w:next w:val="TableGrid"/>
    <w:uiPriority w:val="59"/>
    <w:rsid w:val="00E157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E157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713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Alaska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M. Deery</dc:creator>
  <cp:lastModifiedBy>Kelly Howell</cp:lastModifiedBy>
  <cp:revision>22</cp:revision>
  <cp:lastPrinted>2017-10-13T00:35:00Z</cp:lastPrinted>
  <dcterms:created xsi:type="dcterms:W3CDTF">2021-02-09T20:43:00Z</dcterms:created>
  <dcterms:modified xsi:type="dcterms:W3CDTF">2021-02-14T04:59:00Z</dcterms:modified>
</cp:coreProperties>
</file>